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CD126B" w14:textId="5C713FB1" w:rsidR="00F1140F" w:rsidRDefault="00F1140F" w:rsidP="00CA2F10">
      <w:pPr>
        <w:pStyle w:val="ListParagraph"/>
        <w:numPr>
          <w:ilvl w:val="0"/>
          <w:numId w:val="1"/>
        </w:numPr>
      </w:pPr>
      <w:r>
        <w:t>W</w:t>
      </w:r>
      <w:r w:rsidRPr="00194AB0">
        <w:t xml:space="preserve">rite out options for the 22 types of columns that can be specified. (F1 is the context sensitive help key available when prompting the CREATE TABLE statement) </w:t>
      </w:r>
    </w:p>
    <w:p w14:paraId="2A06A83F" w14:textId="0B437A5B" w:rsidR="00CA2F10" w:rsidRDefault="00CA2F10" w:rsidP="00CA2F10">
      <w:pPr>
        <w:pStyle w:val="ListParagraph"/>
        <w:ind w:left="1080"/>
      </w:pPr>
    </w:p>
    <w:p w14:paraId="36B9B38D" w14:textId="4ED82EC2" w:rsidR="00CA2F10" w:rsidRDefault="00CA2F10" w:rsidP="00CA2F10">
      <w:pPr>
        <w:pStyle w:val="ListParagraph"/>
        <w:ind w:left="1080"/>
      </w:pPr>
      <w:r w:rsidRPr="009477DA">
        <w:rPr>
          <w:highlight w:val="yellow"/>
        </w:rPr>
        <w:t>Answer:</w:t>
      </w:r>
    </w:p>
    <w:p w14:paraId="121E4C0D" w14:textId="244DD9A6" w:rsidR="003F7401" w:rsidRDefault="007D6A1A" w:rsidP="003F7401">
      <w:r>
        <w:t>INTEGER (INT)</w:t>
      </w:r>
      <w:r>
        <w:tab/>
        <w:t>SMALLINT</w:t>
      </w:r>
      <w:r>
        <w:tab/>
      </w:r>
      <w:r>
        <w:tab/>
        <w:t>BIGINT</w:t>
      </w:r>
      <w:r>
        <w:tab/>
      </w:r>
      <w:r>
        <w:tab/>
        <w:t>FLOAT</w:t>
      </w:r>
    </w:p>
    <w:p w14:paraId="1EB82199" w14:textId="59A38D0B" w:rsidR="007D6A1A" w:rsidRDefault="003F7401" w:rsidP="003F7401">
      <w:r>
        <w:t>DECFLOAT</w:t>
      </w:r>
      <w:r>
        <w:tab/>
      </w:r>
      <w:r>
        <w:tab/>
        <w:t>NUMERIC</w:t>
      </w:r>
      <w:r>
        <w:tab/>
      </w:r>
      <w:r>
        <w:tab/>
        <w:t>DECIMAL (DEC)</w:t>
      </w:r>
      <w:r>
        <w:tab/>
        <w:t>CHARACTER (CHAR)</w:t>
      </w:r>
      <w:r w:rsidR="007D6A1A">
        <w:tab/>
      </w:r>
    </w:p>
    <w:p w14:paraId="1D1AFEAE" w14:textId="77777777" w:rsidR="003F7401" w:rsidRDefault="003F7401" w:rsidP="003F7401">
      <w:r>
        <w:t>VARCHAR</w:t>
      </w:r>
      <w:r>
        <w:tab/>
      </w:r>
      <w:r>
        <w:tab/>
        <w:t>LONG VARCHAR</w:t>
      </w:r>
      <w:r>
        <w:tab/>
        <w:t>BINARY</w:t>
      </w:r>
      <w:r>
        <w:tab/>
      </w:r>
      <w:r>
        <w:tab/>
        <w:t>VARBINARY</w:t>
      </w:r>
      <w:r>
        <w:tab/>
      </w:r>
      <w:r>
        <w:tab/>
      </w:r>
    </w:p>
    <w:p w14:paraId="7266D3BB" w14:textId="74E4F7F5" w:rsidR="003F7401" w:rsidRDefault="003F7401" w:rsidP="003F7401">
      <w:r>
        <w:t>DATE</w:t>
      </w:r>
      <w:r>
        <w:tab/>
      </w:r>
      <w:r>
        <w:tab/>
      </w:r>
      <w:r>
        <w:tab/>
        <w:t>TIME</w:t>
      </w:r>
      <w:r>
        <w:tab/>
      </w:r>
      <w:r>
        <w:tab/>
      </w:r>
      <w:r>
        <w:tab/>
        <w:t>TIMESTAM</w:t>
      </w:r>
      <w:bookmarkStart w:id="0" w:name="_GoBack"/>
      <w:bookmarkEnd w:id="0"/>
      <w:r>
        <w:t>P</w:t>
      </w:r>
      <w:r>
        <w:tab/>
      </w:r>
      <w:r>
        <w:tab/>
        <w:t>GRAPHIC</w:t>
      </w:r>
    </w:p>
    <w:p w14:paraId="75134CA8" w14:textId="77777777" w:rsidR="00ED3202" w:rsidRDefault="003F7401" w:rsidP="003F7401">
      <w:r>
        <w:t>VARGRAPHIC</w:t>
      </w:r>
      <w:r>
        <w:tab/>
        <w:t>LONG VARGRAPHIC</w:t>
      </w:r>
      <w:r w:rsidR="00ED3202">
        <w:tab/>
        <w:t>REAL</w:t>
      </w:r>
      <w:r w:rsidR="00ED3202">
        <w:tab/>
      </w:r>
      <w:r w:rsidR="00ED3202">
        <w:tab/>
        <w:t>DOUBLE PRECISION</w:t>
      </w:r>
    </w:p>
    <w:p w14:paraId="74008E52" w14:textId="77777777" w:rsidR="00ED3202" w:rsidRDefault="00ED3202" w:rsidP="003F7401">
      <w:r>
        <w:t>CLOB</w:t>
      </w:r>
      <w:r>
        <w:tab/>
      </w:r>
      <w:r>
        <w:tab/>
      </w:r>
      <w:r>
        <w:tab/>
        <w:t>BLOB</w:t>
      </w:r>
      <w:r>
        <w:tab/>
      </w:r>
      <w:r>
        <w:tab/>
      </w:r>
      <w:r>
        <w:tab/>
        <w:t>DBCLOB</w:t>
      </w:r>
      <w:r>
        <w:tab/>
      </w:r>
      <w:r>
        <w:tab/>
        <w:t>DATALINK</w:t>
      </w:r>
    </w:p>
    <w:p w14:paraId="0F097954" w14:textId="030BE76A" w:rsidR="003F7401" w:rsidRDefault="00ED3202" w:rsidP="003F7401">
      <w:r>
        <w:t>Distinct type</w:t>
      </w:r>
      <w:r>
        <w:tab/>
      </w:r>
      <w:r>
        <w:tab/>
        <w:t>ROWID</w:t>
      </w:r>
      <w:r w:rsidR="003F7401">
        <w:tab/>
      </w:r>
    </w:p>
    <w:p w14:paraId="5FCD87EE" w14:textId="537DDDF0" w:rsidR="007D6A1A" w:rsidRDefault="007D6A1A" w:rsidP="007D6A1A">
      <w:pPr>
        <w:pStyle w:val="ListParagraph"/>
        <w:ind w:left="1080"/>
      </w:pPr>
      <w:r>
        <w:tab/>
      </w:r>
    </w:p>
    <w:p w14:paraId="092D73A4" w14:textId="77777777" w:rsidR="007D6A1A" w:rsidRPr="00194AB0" w:rsidRDefault="007D6A1A" w:rsidP="007D6A1A">
      <w:pPr>
        <w:pStyle w:val="ListParagraph"/>
        <w:ind w:left="1080"/>
      </w:pPr>
    </w:p>
    <w:p w14:paraId="13486D3D" w14:textId="14D50C93" w:rsidR="00F1140F" w:rsidRDefault="00F1140F" w:rsidP="00EC122D">
      <w:pPr>
        <w:pStyle w:val="ListParagraph"/>
        <w:numPr>
          <w:ilvl w:val="0"/>
          <w:numId w:val="1"/>
        </w:numPr>
      </w:pPr>
      <w:r w:rsidRPr="00194AB0">
        <w:t xml:space="preserve">Write out the properly formatted CREATE TABLE </w:t>
      </w:r>
      <w:proofErr w:type="spellStart"/>
      <w:r>
        <w:t>PREMIER</w:t>
      </w:r>
      <w:r w:rsidRPr="00194AB0">
        <w:t>xxx.SALESREP</w:t>
      </w:r>
      <w:proofErr w:type="spellEnd"/>
      <w:r w:rsidRPr="00194AB0">
        <w:t xml:space="preserve"> command </w:t>
      </w:r>
    </w:p>
    <w:p w14:paraId="30DFCD55" w14:textId="030B69A0" w:rsidR="00EC122D" w:rsidRDefault="00EC122D" w:rsidP="00EC122D">
      <w:pPr>
        <w:pStyle w:val="ListParagraph"/>
        <w:ind w:left="1080"/>
      </w:pPr>
    </w:p>
    <w:p w14:paraId="67DFBF91" w14:textId="4C6AE8F7" w:rsidR="00EC122D" w:rsidRDefault="00EC122D" w:rsidP="00EC122D">
      <w:pPr>
        <w:pStyle w:val="ListParagraph"/>
        <w:ind w:left="1080"/>
      </w:pPr>
      <w:r w:rsidRPr="009477DA">
        <w:rPr>
          <w:highlight w:val="yellow"/>
        </w:rPr>
        <w:t>Answer:</w:t>
      </w:r>
    </w:p>
    <w:p w14:paraId="3C7823C6" w14:textId="4D9D785B" w:rsidR="00EC122D" w:rsidRDefault="00EC122D" w:rsidP="00EC122D">
      <w:r>
        <w:t>CREATE TABLE PREMIERE12.SALESREP</w:t>
      </w:r>
    </w:p>
    <w:p w14:paraId="2D1F175F" w14:textId="44C35132" w:rsidR="00EC122D" w:rsidRDefault="00EC122D" w:rsidP="00EC122D">
      <w:proofErr w:type="gramStart"/>
      <w:r>
        <w:t>( SALES</w:t>
      </w:r>
      <w:proofErr w:type="gramEnd"/>
      <w:r>
        <w:t xml:space="preserve">_REP_NUMBER </w:t>
      </w:r>
      <w:r>
        <w:tab/>
      </w:r>
      <w:r>
        <w:tab/>
        <w:t>CHAR</w:t>
      </w:r>
      <w:r w:rsidR="00635406">
        <w:t xml:space="preserve"> </w:t>
      </w:r>
      <w:r>
        <w:t>(2 )</w:t>
      </w:r>
      <w:r>
        <w:tab/>
      </w:r>
      <w:r>
        <w:tab/>
        <w:t>NOT NULL WITH DEFAULT,</w:t>
      </w:r>
    </w:p>
    <w:p w14:paraId="1DAD5EA7" w14:textId="140ED62A" w:rsidR="00EC122D" w:rsidRDefault="00EC122D" w:rsidP="00EC122D">
      <w:r>
        <w:t xml:space="preserve">  LAST_NAME</w:t>
      </w:r>
      <w:r>
        <w:tab/>
      </w:r>
      <w:r>
        <w:tab/>
      </w:r>
      <w:r>
        <w:tab/>
        <w:t>CHAR</w:t>
      </w:r>
      <w:r w:rsidR="00635406">
        <w:t xml:space="preserve"> </w:t>
      </w:r>
      <w:r>
        <w:t>(</w:t>
      </w:r>
      <w:proofErr w:type="gramStart"/>
      <w:r>
        <w:t>15 )</w:t>
      </w:r>
      <w:proofErr w:type="gramEnd"/>
      <w:r>
        <w:tab/>
      </w:r>
      <w:r>
        <w:tab/>
        <w:t>NOT NULL WITH DEFAULT,</w:t>
      </w:r>
    </w:p>
    <w:p w14:paraId="515C667A" w14:textId="183ACB6C" w:rsidR="00EC122D" w:rsidRDefault="00EC122D" w:rsidP="00EC122D">
      <w:r>
        <w:t xml:space="preserve">  FIRST_NAME</w:t>
      </w:r>
      <w:r>
        <w:tab/>
      </w:r>
      <w:r>
        <w:tab/>
      </w:r>
      <w:r>
        <w:tab/>
        <w:t>CHAR</w:t>
      </w:r>
      <w:r w:rsidR="00635406">
        <w:t xml:space="preserve"> </w:t>
      </w:r>
      <w:r>
        <w:t>(</w:t>
      </w:r>
      <w:proofErr w:type="gramStart"/>
      <w:r>
        <w:t>15 )</w:t>
      </w:r>
      <w:proofErr w:type="gramEnd"/>
      <w:r>
        <w:tab/>
      </w:r>
      <w:r>
        <w:tab/>
        <w:t>NOT NULL WITH DEFAULT,</w:t>
      </w:r>
    </w:p>
    <w:p w14:paraId="5DF5A50F" w14:textId="229AB09F" w:rsidR="00EC122D" w:rsidRDefault="00EC122D" w:rsidP="00EC122D">
      <w:r>
        <w:t xml:space="preserve">  STREET</w:t>
      </w:r>
      <w:r>
        <w:tab/>
      </w:r>
      <w:r>
        <w:tab/>
      </w:r>
      <w:r>
        <w:tab/>
      </w:r>
      <w:r>
        <w:tab/>
        <w:t>CHAR</w:t>
      </w:r>
      <w:r w:rsidR="00635406">
        <w:t xml:space="preserve"> </w:t>
      </w:r>
      <w:r>
        <w:t>(</w:t>
      </w:r>
      <w:proofErr w:type="gramStart"/>
      <w:r>
        <w:t>15 )</w:t>
      </w:r>
      <w:proofErr w:type="gramEnd"/>
      <w:r>
        <w:tab/>
      </w:r>
      <w:r>
        <w:tab/>
        <w:t>NOT NULL WITH DEFAULT,</w:t>
      </w:r>
    </w:p>
    <w:p w14:paraId="5C00DC2D" w14:textId="23769B0E" w:rsidR="00635406" w:rsidRDefault="00635406" w:rsidP="00EC122D">
      <w:r>
        <w:t xml:space="preserve">  CITY</w:t>
      </w:r>
      <w:r>
        <w:tab/>
      </w:r>
      <w:r>
        <w:tab/>
      </w:r>
      <w:r>
        <w:tab/>
      </w:r>
      <w:r>
        <w:tab/>
      </w:r>
      <w:r>
        <w:tab/>
        <w:t>CHAR (</w:t>
      </w:r>
      <w:proofErr w:type="gramStart"/>
      <w:r>
        <w:t>15 )</w:t>
      </w:r>
      <w:proofErr w:type="gramEnd"/>
      <w:r>
        <w:tab/>
      </w:r>
      <w:r>
        <w:tab/>
        <w:t>NOT NULL WITH DEFAULT,</w:t>
      </w:r>
    </w:p>
    <w:p w14:paraId="3697AFAE" w14:textId="4604E49E" w:rsidR="00635406" w:rsidRDefault="00635406" w:rsidP="00EC122D">
      <w:r>
        <w:t xml:space="preserve">  STATE</w:t>
      </w:r>
      <w:r>
        <w:tab/>
      </w:r>
      <w:r>
        <w:tab/>
      </w:r>
      <w:r>
        <w:tab/>
      </w:r>
      <w:r>
        <w:tab/>
        <w:t>CHAR (</w:t>
      </w:r>
      <w:proofErr w:type="gramStart"/>
      <w:r>
        <w:t>2 )</w:t>
      </w:r>
      <w:proofErr w:type="gramEnd"/>
      <w:r>
        <w:tab/>
      </w:r>
      <w:r>
        <w:tab/>
        <w:t>NOT NULL WITH DEFAULT,</w:t>
      </w:r>
    </w:p>
    <w:p w14:paraId="164FBA72" w14:textId="0D69249D" w:rsidR="00EC122D" w:rsidRDefault="00EC122D" w:rsidP="00EC122D">
      <w:r>
        <w:t xml:space="preserve">  ZIP_CODE</w:t>
      </w:r>
      <w:r>
        <w:tab/>
      </w:r>
      <w:r>
        <w:tab/>
      </w:r>
      <w:r>
        <w:tab/>
      </w:r>
      <w:r>
        <w:tab/>
        <w:t>DECIMAL (</w:t>
      </w:r>
      <w:proofErr w:type="gramStart"/>
      <w:r>
        <w:t>5 )</w:t>
      </w:r>
      <w:proofErr w:type="gramEnd"/>
      <w:r>
        <w:tab/>
        <w:t>NOT NULL WITH DEFAULT,</w:t>
      </w:r>
    </w:p>
    <w:p w14:paraId="15AE4440" w14:textId="554B09BB" w:rsidR="00EC122D" w:rsidRDefault="00635406" w:rsidP="00EC122D">
      <w:r>
        <w:t xml:space="preserve">  COMMISSION</w:t>
      </w:r>
      <w:r>
        <w:tab/>
      </w:r>
      <w:r>
        <w:tab/>
      </w:r>
      <w:r>
        <w:tab/>
        <w:t>DECIMAL (7, 2)</w:t>
      </w:r>
      <w:r>
        <w:tab/>
        <w:t>NOT NULL WITH DEFAULT,</w:t>
      </w:r>
    </w:p>
    <w:p w14:paraId="45C95EEA" w14:textId="738D3525" w:rsidR="00635406" w:rsidRDefault="00635406" w:rsidP="00EC122D">
      <w:r>
        <w:t xml:space="preserve">  RATE</w:t>
      </w:r>
      <w:r>
        <w:tab/>
      </w:r>
      <w:r>
        <w:tab/>
      </w:r>
      <w:r>
        <w:tab/>
      </w:r>
      <w:r>
        <w:tab/>
        <w:t>DECIMAL (3, 2)</w:t>
      </w:r>
      <w:r>
        <w:tab/>
        <w:t>NOT NULL WITH DEFAULT,</w:t>
      </w:r>
    </w:p>
    <w:p w14:paraId="0B3CBF76" w14:textId="4B8ECCB7" w:rsidR="00635406" w:rsidRDefault="00635406" w:rsidP="00EC122D">
      <w:r>
        <w:t xml:space="preserve"> CONSTRAINT SALESREP_PK PRIMARY KEY (SALES_REP_NUMBER))</w:t>
      </w:r>
    </w:p>
    <w:p w14:paraId="0F3AE922" w14:textId="6C39B074" w:rsidR="00EC122D" w:rsidRPr="00194AB0" w:rsidRDefault="00EC122D" w:rsidP="00EC122D">
      <w:pPr>
        <w:pStyle w:val="ListParagraph"/>
        <w:ind w:left="1080"/>
      </w:pPr>
      <w:r>
        <w:tab/>
      </w:r>
    </w:p>
    <w:p w14:paraId="58F3E16D" w14:textId="166F6E46" w:rsidR="00DE652D" w:rsidRDefault="00F1140F" w:rsidP="00D2167D">
      <w:pPr>
        <w:pStyle w:val="ListParagraph"/>
        <w:numPr>
          <w:ilvl w:val="0"/>
          <w:numId w:val="1"/>
        </w:numPr>
      </w:pPr>
      <w:r w:rsidRPr="00194AB0">
        <w:t xml:space="preserve">Write out the properly formatted INSERT INTO </w:t>
      </w:r>
      <w:proofErr w:type="spellStart"/>
      <w:r>
        <w:t>PREMIER</w:t>
      </w:r>
      <w:r w:rsidRPr="00194AB0">
        <w:t>xxx.CUSTOMER</w:t>
      </w:r>
      <w:proofErr w:type="spellEnd"/>
      <w:r w:rsidRPr="00194AB0">
        <w:t xml:space="preserve"> command </w:t>
      </w:r>
      <w:r w:rsidR="001D58B9">
        <w:tab/>
      </w:r>
    </w:p>
    <w:p w14:paraId="44C0D855" w14:textId="3E4ADC58" w:rsidR="001D58B9" w:rsidRDefault="001D58B9" w:rsidP="00DE652D">
      <w:pPr>
        <w:ind w:left="720"/>
      </w:pPr>
      <w:r w:rsidRPr="009477DA">
        <w:rPr>
          <w:highlight w:val="yellow"/>
        </w:rPr>
        <w:t>Answer:</w:t>
      </w:r>
    </w:p>
    <w:p w14:paraId="0F7ADD25" w14:textId="77777777" w:rsidR="00DE652D" w:rsidRDefault="001D58B9" w:rsidP="00F1140F">
      <w:pPr>
        <w:ind w:left="720" w:hanging="720"/>
      </w:pPr>
      <w:r>
        <w:t xml:space="preserve">INSERT INTO PREMIERE12.CUSTOMER VALUES </w:t>
      </w:r>
    </w:p>
    <w:p w14:paraId="18FD8D8C" w14:textId="7449947B" w:rsidR="001D58B9" w:rsidRDefault="001D58B9" w:rsidP="00B80BB2">
      <w:pPr>
        <w:ind w:left="720" w:hanging="720"/>
      </w:pPr>
      <w:r>
        <w:t>(‘888</w:t>
      </w:r>
      <w:proofErr w:type="gramStart"/>
      <w:r>
        <w:t>’ ,</w:t>
      </w:r>
      <w:proofErr w:type="gramEnd"/>
      <w:r>
        <w:t xml:space="preserve"> ‘Fernandez’ , ‘</w:t>
      </w:r>
      <w:proofErr w:type="spellStart"/>
      <w:r>
        <w:t>LenyFe</w:t>
      </w:r>
      <w:proofErr w:type="spellEnd"/>
      <w:r>
        <w:t xml:space="preserve">’, </w:t>
      </w:r>
      <w:r w:rsidR="00B80BB2">
        <w:t xml:space="preserve"> </w:t>
      </w:r>
      <w:r>
        <w:t xml:space="preserve">‘201 Pond St.’ , ‘Toronto’ , ‘On’ , </w:t>
      </w:r>
      <w:r w:rsidR="00943040">
        <w:t xml:space="preserve"> 11111,  2000,  3000, ‘99’</w:t>
      </w:r>
      <w:r>
        <w:t>)</w:t>
      </w:r>
    </w:p>
    <w:p w14:paraId="7B448DAC" w14:textId="4BE640AE" w:rsidR="00455E60" w:rsidRDefault="00455E60" w:rsidP="00455E60"/>
    <w:p w14:paraId="5B4C3777" w14:textId="15F8AB6C" w:rsidR="00D2167D" w:rsidRDefault="00D2167D" w:rsidP="00455E60"/>
    <w:p w14:paraId="7FD503E1" w14:textId="77777777" w:rsidR="00D2167D" w:rsidRDefault="00D2167D" w:rsidP="00455E60"/>
    <w:p w14:paraId="5D876E96" w14:textId="6C998ADA" w:rsidR="009477DA" w:rsidRDefault="00F1140F" w:rsidP="00455E60">
      <w:pPr>
        <w:pStyle w:val="ListParagraph"/>
        <w:numPr>
          <w:ilvl w:val="0"/>
          <w:numId w:val="1"/>
        </w:numPr>
      </w:pPr>
      <w:r w:rsidRPr="00194AB0">
        <w:lastRenderedPageBreak/>
        <w:t xml:space="preserve">Write out the properly formatted INSERT INTO </w:t>
      </w:r>
      <w:proofErr w:type="spellStart"/>
      <w:r>
        <w:t>PREMIER</w:t>
      </w:r>
      <w:r w:rsidRPr="00194AB0">
        <w:t>xxx.SALESREP</w:t>
      </w:r>
      <w:proofErr w:type="spellEnd"/>
      <w:r w:rsidRPr="00194AB0">
        <w:t xml:space="preserve"> command </w:t>
      </w:r>
    </w:p>
    <w:p w14:paraId="6162F3C6" w14:textId="3825C768" w:rsidR="00B80BB2" w:rsidRDefault="00B80BB2" w:rsidP="00F1140F">
      <w:pPr>
        <w:ind w:left="720" w:hanging="720"/>
      </w:pPr>
      <w:r>
        <w:tab/>
      </w:r>
      <w:r w:rsidRPr="009477DA">
        <w:rPr>
          <w:highlight w:val="yellow"/>
        </w:rPr>
        <w:t>ANSWER:</w:t>
      </w:r>
    </w:p>
    <w:p w14:paraId="442468CF" w14:textId="77777777" w:rsidR="00B80BB2" w:rsidRDefault="00B80BB2" w:rsidP="009477DA">
      <w:pPr>
        <w:ind w:left="720"/>
      </w:pPr>
      <w:r>
        <w:t xml:space="preserve">INSERT INTO PREMIERE12.SALESREP </w:t>
      </w:r>
    </w:p>
    <w:p w14:paraId="62EC5BD5" w14:textId="77777777" w:rsidR="009477DA" w:rsidRDefault="00B80BB2" w:rsidP="00B80BB2">
      <w:pPr>
        <w:ind w:left="720"/>
      </w:pPr>
      <w:r>
        <w:t>(SALES_REP_NUMBER, LAST_NAME, FIRST_</w:t>
      </w:r>
      <w:proofErr w:type="gramStart"/>
      <w:r>
        <w:t>NAME,  STREET</w:t>
      </w:r>
      <w:proofErr w:type="gramEnd"/>
      <w:r>
        <w:t>, CITY, STATE, ZIP_CODE, COMMISSION, RATE) VALUES ('99', 'DAOUD', 'MARIAM',</w:t>
      </w:r>
      <w:r>
        <w:tab/>
      </w:r>
      <w:r>
        <w:tab/>
        <w:t xml:space="preserve"> '1 SENECA@YORK', 'TORONTO', 'ON', 11111, 44444,  .15)     </w:t>
      </w:r>
    </w:p>
    <w:p w14:paraId="1C5FC08B" w14:textId="185A7FFA" w:rsidR="00B80BB2" w:rsidRDefault="00B80BB2" w:rsidP="00B80BB2">
      <w:pPr>
        <w:ind w:left="720"/>
      </w:pPr>
      <w:r>
        <w:t xml:space="preserve">                                                           </w:t>
      </w:r>
    </w:p>
    <w:p w14:paraId="6DC82EBA" w14:textId="2A02D10A" w:rsidR="00D2167D" w:rsidRDefault="00F1140F" w:rsidP="00D2167D">
      <w:pPr>
        <w:pStyle w:val="ListParagraph"/>
        <w:numPr>
          <w:ilvl w:val="0"/>
          <w:numId w:val="1"/>
        </w:numPr>
      </w:pPr>
      <w:r w:rsidRPr="00194AB0">
        <w:t xml:space="preserve">Run a SELECT statement to display the contents of the CUSTOMER table you created, </w:t>
      </w:r>
      <w:r>
        <w:t>have a screenshot and include it in the file</w:t>
      </w:r>
      <w:r w:rsidRPr="00194AB0">
        <w:t>. </w:t>
      </w:r>
    </w:p>
    <w:p w14:paraId="491A41AD" w14:textId="6E0AFC63" w:rsidR="00D2167D" w:rsidRDefault="00D2167D" w:rsidP="00D2167D">
      <w:pPr>
        <w:pStyle w:val="ListParagraph"/>
        <w:ind w:left="1080"/>
      </w:pPr>
      <w:r w:rsidRPr="00D2167D">
        <w:rPr>
          <w:highlight w:val="yellow"/>
        </w:rPr>
        <w:t>ANSWER</w:t>
      </w:r>
    </w:p>
    <w:p w14:paraId="02F92EC5" w14:textId="160968F7" w:rsidR="00455E60" w:rsidRPr="00D2167D" w:rsidRDefault="00D2167D" w:rsidP="00D2167D">
      <w:pPr>
        <w:pStyle w:val="ListParagraph"/>
        <w:ind w:left="1080"/>
      </w:pPr>
      <w:r>
        <w:t>SELECT * FROM PREMIERE12.CUSTOMER</w:t>
      </w:r>
    </w:p>
    <w:p w14:paraId="51E990CF" w14:textId="3ADB1D20" w:rsidR="003401F7" w:rsidRPr="00194AB0" w:rsidRDefault="003401F7" w:rsidP="003401F7">
      <w:pPr>
        <w:pStyle w:val="ListParagraph"/>
        <w:ind w:left="1080"/>
      </w:pPr>
      <w:r>
        <w:rPr>
          <w:noProof/>
          <w:snapToGrid/>
        </w:rPr>
        <w:drawing>
          <wp:inline distT="0" distB="0" distL="0" distR="0" wp14:anchorId="4C5CC837" wp14:editId="7692C916">
            <wp:extent cx="5196840" cy="2473027"/>
            <wp:effectExtent l="0" t="0" r="3810" b="3810"/>
            <wp:docPr id="1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18-02-11 (1)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6" t="9755" r="2807" b="9700"/>
                    <a:stretch/>
                  </pic:blipFill>
                  <pic:spPr bwMode="auto">
                    <a:xfrm>
                      <a:off x="0" y="0"/>
                      <a:ext cx="5235948" cy="2491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5C10DF" w14:textId="59C8B75B" w:rsidR="00F1140F" w:rsidRDefault="00F1140F" w:rsidP="00455E60">
      <w:pPr>
        <w:pStyle w:val="ListParagraph"/>
        <w:numPr>
          <w:ilvl w:val="0"/>
          <w:numId w:val="1"/>
        </w:numPr>
      </w:pPr>
      <w:r w:rsidRPr="00194AB0">
        <w:t xml:space="preserve">Run a SELECT statement to display the contents of the SALESREP table you created, </w:t>
      </w:r>
      <w:r>
        <w:t>have a screenshot and include it in the file</w:t>
      </w:r>
      <w:r w:rsidRPr="00194AB0">
        <w:t>. </w:t>
      </w:r>
    </w:p>
    <w:p w14:paraId="042EFCEC" w14:textId="06C0680F" w:rsidR="00D2167D" w:rsidRDefault="00D2167D" w:rsidP="00D2167D">
      <w:pPr>
        <w:pStyle w:val="ListParagraph"/>
        <w:ind w:left="1080"/>
      </w:pPr>
      <w:r w:rsidRPr="00D2167D">
        <w:rPr>
          <w:highlight w:val="yellow"/>
        </w:rPr>
        <w:t>ANSWER</w:t>
      </w:r>
    </w:p>
    <w:p w14:paraId="277D47DE" w14:textId="0C24987B" w:rsidR="00455E60" w:rsidRDefault="00D2167D" w:rsidP="00455E60">
      <w:pPr>
        <w:pStyle w:val="ListParagraph"/>
        <w:ind w:left="1080"/>
        <w:rPr>
          <w:noProof/>
          <w:snapToGrid/>
        </w:rPr>
      </w:pPr>
      <w:r>
        <w:rPr>
          <w:noProof/>
          <w:snapToGrid/>
        </w:rPr>
        <w:t>SELECT * FROM SALESREP</w:t>
      </w:r>
    </w:p>
    <w:p w14:paraId="3F18C439" w14:textId="5970C1A2" w:rsidR="00AC2DDD" w:rsidRPr="00F1140F" w:rsidRDefault="00455E60" w:rsidP="00455E60">
      <w:pPr>
        <w:pStyle w:val="ListParagraph"/>
        <w:ind w:left="1080"/>
      </w:pPr>
      <w:r>
        <w:rPr>
          <w:noProof/>
          <w:snapToGrid/>
        </w:rPr>
        <w:drawing>
          <wp:inline distT="0" distB="0" distL="0" distR="0" wp14:anchorId="280EE4DF" wp14:editId="1D664283">
            <wp:extent cx="5181600" cy="2442063"/>
            <wp:effectExtent l="0" t="0" r="0" b="0"/>
            <wp:docPr id="2" name="Picture 2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-02-11 (2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3" t="10028" r="2052" b="9515"/>
                    <a:stretch/>
                  </pic:blipFill>
                  <pic:spPr bwMode="auto">
                    <a:xfrm>
                      <a:off x="0" y="0"/>
                      <a:ext cx="5214923" cy="2457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C2DDD" w:rsidRPr="00F1140F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8C7185" w14:textId="77777777" w:rsidR="00C83B53" w:rsidRDefault="00C83B53" w:rsidP="00F1140F">
      <w:pPr>
        <w:spacing w:before="0" w:after="0"/>
      </w:pPr>
      <w:r>
        <w:separator/>
      </w:r>
    </w:p>
  </w:endnote>
  <w:endnote w:type="continuationSeparator" w:id="0">
    <w:p w14:paraId="4AF3AF8A" w14:textId="77777777" w:rsidR="00C83B53" w:rsidRDefault="00C83B53" w:rsidP="00F1140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2AF9A" w14:textId="77777777" w:rsidR="00C83B53" w:rsidRDefault="00C83B53" w:rsidP="00F1140F">
      <w:pPr>
        <w:spacing w:before="0" w:after="0"/>
      </w:pPr>
      <w:r>
        <w:separator/>
      </w:r>
    </w:p>
  </w:footnote>
  <w:footnote w:type="continuationSeparator" w:id="0">
    <w:p w14:paraId="1C4B7BF6" w14:textId="77777777" w:rsidR="00C83B53" w:rsidRDefault="00C83B53" w:rsidP="00F1140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E561B" w14:textId="11C41173" w:rsidR="00F1140F" w:rsidRPr="00F1140F" w:rsidRDefault="00F1140F">
    <w:pPr>
      <w:pStyle w:val="Header"/>
      <w:rPr>
        <w:lang w:val="en-CA"/>
      </w:rPr>
    </w:pPr>
    <w:r>
      <w:rPr>
        <w:lang w:val="en-CA"/>
      </w:rPr>
      <w:t xml:space="preserve">NAME: </w:t>
    </w:r>
    <w:r>
      <w:rPr>
        <w:u w:val="single"/>
        <w:lang w:val="en-CA"/>
      </w:rPr>
      <w:t xml:space="preserve">Leny Fe Fernandez </w:t>
    </w:r>
    <w:r>
      <w:rPr>
        <w:lang w:val="en-CA"/>
      </w:rPr>
      <w:tab/>
      <w:t xml:space="preserve">ID: </w:t>
    </w:r>
    <w:r>
      <w:rPr>
        <w:u w:val="single"/>
        <w:lang w:val="en-CA"/>
      </w:rPr>
      <w:t>120818174</w:t>
    </w:r>
    <w:r w:rsidR="00721519">
      <w:rPr>
        <w:lang w:val="en-CA"/>
      </w:rPr>
      <w:tab/>
    </w:r>
    <w:proofErr w:type="gramStart"/>
    <w:r>
      <w:rPr>
        <w:lang w:val="en-CA"/>
      </w:rPr>
      <w:t>DATE</w:t>
    </w:r>
    <w:proofErr w:type="gramEnd"/>
    <w:r>
      <w:rPr>
        <w:lang w:val="en-CA"/>
      </w:rPr>
      <w:t>: 2018-02-11</w:t>
    </w:r>
    <w:r w:rsidR="00721519">
      <w:rPr>
        <w:lang w:val="en-CA"/>
      </w:rPr>
      <w:tab/>
      <w:t xml:space="preserve">COLLECTION NAME: </w:t>
    </w:r>
    <w:r w:rsidR="00721519" w:rsidRPr="00721519">
      <w:rPr>
        <w:u w:val="single"/>
        <w:lang w:val="en-CA"/>
      </w:rPr>
      <w:t>PREMIERE1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A405CA"/>
    <w:multiLevelType w:val="hybridMultilevel"/>
    <w:tmpl w:val="37AC2800"/>
    <w:lvl w:ilvl="0" w:tplc="7082BAE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wtTA2NzA0NzU0M7NU0lEKTi0uzszPAykwqgUAWYYjxCwAAAA="/>
  </w:docVars>
  <w:rsids>
    <w:rsidRoot w:val="0031144B"/>
    <w:rsid w:val="001D58B9"/>
    <w:rsid w:val="0031144B"/>
    <w:rsid w:val="003401F7"/>
    <w:rsid w:val="003F7401"/>
    <w:rsid w:val="00455E60"/>
    <w:rsid w:val="00635406"/>
    <w:rsid w:val="00721519"/>
    <w:rsid w:val="007D6A1A"/>
    <w:rsid w:val="00821010"/>
    <w:rsid w:val="00943040"/>
    <w:rsid w:val="009477DA"/>
    <w:rsid w:val="00AC2DDD"/>
    <w:rsid w:val="00B80BB2"/>
    <w:rsid w:val="00C83B53"/>
    <w:rsid w:val="00CA2F10"/>
    <w:rsid w:val="00D2167D"/>
    <w:rsid w:val="00DE652D"/>
    <w:rsid w:val="00EC122D"/>
    <w:rsid w:val="00ED3202"/>
    <w:rsid w:val="00F11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6183F"/>
  <w15:chartTrackingRefBased/>
  <w15:docId w15:val="{9A464A72-E719-4E8E-ABE7-C612697CD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140F"/>
    <w:pPr>
      <w:widowControl w:val="0"/>
      <w:spacing w:before="100" w:after="100" w:line="240" w:lineRule="auto"/>
    </w:pPr>
    <w:rPr>
      <w:rFonts w:ascii="Times New Roman" w:eastAsia="Times New Roman" w:hAnsi="Times New Roman" w:cs="Times New Roman"/>
      <w:snapToGrid w:val="0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140F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F1140F"/>
    <w:rPr>
      <w:rFonts w:ascii="Times New Roman" w:eastAsia="Times New Roman" w:hAnsi="Times New Roman" w:cs="Times New Roman"/>
      <w:snapToGrid w:val="0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1140F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F1140F"/>
    <w:rPr>
      <w:rFonts w:ascii="Times New Roman" w:eastAsia="Times New Roman" w:hAnsi="Times New Roman" w:cs="Times New Roman"/>
      <w:snapToGrid w:val="0"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CA2F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0FA6B3-8E17-443B-8222-5F7E69E11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y Fe Fernandez</dc:creator>
  <cp:keywords/>
  <dc:description/>
  <cp:lastModifiedBy>Leny Fe Fernandez</cp:lastModifiedBy>
  <cp:revision>19</cp:revision>
  <dcterms:created xsi:type="dcterms:W3CDTF">2018-02-11T21:32:00Z</dcterms:created>
  <dcterms:modified xsi:type="dcterms:W3CDTF">2018-02-12T13:23:00Z</dcterms:modified>
</cp:coreProperties>
</file>